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29FB0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You have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gardens, labelled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to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.  In each garden, you want to plant one of 4 types of flowers.</w:t>
      </w:r>
    </w:p>
    <w:p w14:paraId="7C34E732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aths[i] = [x, y]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describes the existence of a bidirectional path from garden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x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to garden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y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4965537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Also, there is no garden that has more than 3 paths coming into or leaving it.</w:t>
      </w:r>
    </w:p>
    <w:p w14:paraId="664FCFC2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Your task is to choose a flower type for each garden such that, for any two gardens connected by a path, they have different types of flowers.</w:t>
      </w:r>
    </w:p>
    <w:p w14:paraId="1EE228D5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Return </w:t>
      </w:r>
      <w:r w:rsidRPr="00D4199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any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such a choice as an array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, where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[i]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is the type of flower planted in the </w:t>
      </w: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i+1)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-</w:t>
      </w:r>
      <w:proofErr w:type="spellStart"/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th</w:t>
      </w:r>
      <w:proofErr w:type="spellEnd"/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 xml:space="preserve"> garden.  The flower types are denoted </w:t>
      </w:r>
      <w:r w:rsidRPr="00D41994">
        <w:rPr>
          <w:rFonts w:ascii="Courier New" w:eastAsia="Times New Roman" w:hAnsi="Courier New" w:cs="Courier New"/>
          <w:color w:val="263238"/>
          <w:sz w:val="21"/>
          <w:szCs w:val="21"/>
        </w:rPr>
        <w:t>1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D41994">
        <w:rPr>
          <w:rFonts w:ascii="Courier New" w:eastAsia="Times New Roman" w:hAnsi="Courier New" w:cs="Courier New"/>
          <w:color w:val="263238"/>
          <w:sz w:val="21"/>
          <w:szCs w:val="21"/>
        </w:rPr>
        <w:t>2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D41994">
        <w:rPr>
          <w:rFonts w:ascii="Courier New" w:eastAsia="Times New Roman" w:hAnsi="Courier New" w:cs="Courier New"/>
          <w:color w:val="263238"/>
          <w:sz w:val="21"/>
          <w:szCs w:val="21"/>
        </w:rPr>
        <w:t>3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, or </w:t>
      </w:r>
      <w:r w:rsidRPr="00D41994">
        <w:rPr>
          <w:rFonts w:ascii="Courier New" w:eastAsia="Times New Roman" w:hAnsi="Courier New" w:cs="Courier New"/>
          <w:color w:val="263238"/>
          <w:sz w:val="21"/>
          <w:szCs w:val="21"/>
        </w:rPr>
        <w:t>4</w:t>
      </w: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.  It is guaranteed an answer exists.</w:t>
      </w:r>
    </w:p>
    <w:p w14:paraId="654547AC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DDB7896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7ADE9EF" w14:textId="77777777" w:rsidR="00D41994" w:rsidRPr="00D41994" w:rsidRDefault="00D41994" w:rsidP="00D4199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199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N = 3, paths = [[1,2</w:t>
      </w:r>
      <w:proofErr w:type="gramStart"/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2,3],[3,1]]</w:t>
      </w:r>
    </w:p>
    <w:p w14:paraId="45F44EB0" w14:textId="77777777" w:rsidR="00D41994" w:rsidRPr="00D41994" w:rsidRDefault="00D41994" w:rsidP="00D4199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199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[1,2,3]</w:t>
      </w:r>
    </w:p>
    <w:p w14:paraId="487BA01C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9BA3AC6" w14:textId="77777777" w:rsidR="00D41994" w:rsidRPr="00D41994" w:rsidRDefault="00D41994" w:rsidP="00D4199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199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N = 4, paths = [[1,2</w:t>
      </w:r>
      <w:proofErr w:type="gramStart"/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3,4]]</w:t>
      </w:r>
    </w:p>
    <w:p w14:paraId="086D874A" w14:textId="77777777" w:rsidR="00D41994" w:rsidRPr="00D41994" w:rsidRDefault="00D41994" w:rsidP="00D4199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199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[1,2,1,2]</w:t>
      </w:r>
    </w:p>
    <w:p w14:paraId="6CEBCEB0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2D65279B" w14:textId="77777777" w:rsidR="00D41994" w:rsidRPr="00D41994" w:rsidRDefault="00D41994" w:rsidP="00D4199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199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N = 4, paths = [[1,2</w:t>
      </w:r>
      <w:proofErr w:type="gramStart"/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2,3],[3,4],[4,1],[1,3],[2,4]]</w:t>
      </w:r>
    </w:p>
    <w:p w14:paraId="1CAD2DEB" w14:textId="77777777" w:rsidR="00D41994" w:rsidRPr="00D41994" w:rsidRDefault="00D41994" w:rsidP="00D4199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199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D41994">
        <w:rPr>
          <w:rFonts w:ascii="Consolas" w:eastAsia="Times New Roman" w:hAnsi="Consolas" w:cs="Consolas"/>
          <w:color w:val="263238"/>
          <w:sz w:val="20"/>
          <w:szCs w:val="20"/>
        </w:rPr>
        <w:t>[1,2,3,4]</w:t>
      </w:r>
    </w:p>
    <w:p w14:paraId="3AC74439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9910CDC" w14:textId="77777777" w:rsidR="00D41994" w:rsidRPr="00D41994" w:rsidRDefault="00D41994" w:rsidP="00D4199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1CA718B5" w14:textId="77777777" w:rsidR="00D41994" w:rsidRPr="00D41994" w:rsidRDefault="00D41994" w:rsidP="00D4199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N &lt;= 10000</w:t>
      </w:r>
    </w:p>
    <w:p w14:paraId="516BA7DA" w14:textId="77777777" w:rsidR="00D41994" w:rsidRPr="00D41994" w:rsidRDefault="00D41994" w:rsidP="00D4199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0 &lt;= </w:t>
      </w:r>
      <w:proofErr w:type="spellStart"/>
      <w:proofErr w:type="gramStart"/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aths.size</w:t>
      </w:r>
      <w:proofErr w:type="spellEnd"/>
      <w:proofErr w:type="gramEnd"/>
      <w:r w:rsidRPr="00D4199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20000</w:t>
      </w:r>
    </w:p>
    <w:p w14:paraId="2A1336B4" w14:textId="77777777" w:rsidR="00D41994" w:rsidRPr="00D41994" w:rsidRDefault="00D41994" w:rsidP="00D4199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No garden has 4 or more paths coming into or leaving it.</w:t>
      </w:r>
    </w:p>
    <w:p w14:paraId="3E266F6F" w14:textId="77777777" w:rsidR="00D41994" w:rsidRPr="00D41994" w:rsidRDefault="00D41994" w:rsidP="00D4199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1994">
        <w:rPr>
          <w:rFonts w:ascii="Segoe UI" w:eastAsia="Times New Roman" w:hAnsi="Segoe UI" w:cs="Segoe UI"/>
          <w:color w:val="263238"/>
          <w:sz w:val="21"/>
          <w:szCs w:val="21"/>
        </w:rPr>
        <w:t>It is guaranteed an answer exists.</w:t>
      </w:r>
    </w:p>
    <w:p w14:paraId="218D87A2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312DC7"/>
    <w:multiLevelType w:val="multilevel"/>
    <w:tmpl w:val="CEF4F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TW1MDa2NDExNzNX0lEKTi0uzszPAykwrAUAruVN1iwAAAA="/>
  </w:docVars>
  <w:rsids>
    <w:rsidRoot w:val="00980251"/>
    <w:rsid w:val="00980251"/>
    <w:rsid w:val="00A57F9B"/>
    <w:rsid w:val="00AD2787"/>
    <w:rsid w:val="00D1495E"/>
    <w:rsid w:val="00D41994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CBB027-B9E7-4A5A-99CB-C34BF7316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19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4199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4199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19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199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71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70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25T04:46:00Z</dcterms:created>
  <dcterms:modified xsi:type="dcterms:W3CDTF">2020-05-25T04:46:00Z</dcterms:modified>
</cp:coreProperties>
</file>